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Collins Akajagbor</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lins</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kajagbor</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835 Mesquite Orchard Lane, Katy, TX, USA Katy, TX, USA 77494</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akajagbor@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329454111</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